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465A" w:rsidRPr="002F1DF3" w:rsidRDefault="002F1DF3">
      <w:pPr>
        <w:pStyle w:val="Titre1"/>
        <w:rPr>
          <w:lang w:val="fr-FR"/>
        </w:rPr>
      </w:pPr>
      <w:bookmarkStart w:id="0" w:name="flotex-vision-lés"/>
      <w:bookmarkEnd w:id="0"/>
      <w:r w:rsidRPr="002F1DF3">
        <w:rPr>
          <w:lang w:val="fr-FR"/>
        </w:rPr>
        <w:t>Flotex® l</w:t>
      </w:r>
      <w:r>
        <w:rPr>
          <w:lang w:val="fr-FR"/>
        </w:rPr>
        <w:t>ab</w:t>
      </w:r>
    </w:p>
    <w:p w:rsidR="00A60B83" w:rsidRPr="008247C0" w:rsidRDefault="002F1DF3" w:rsidP="00A60B83">
      <w:pPr>
        <w:pStyle w:val="Compact"/>
        <w:rPr>
          <w:lang w:val="fr-FR"/>
        </w:rPr>
      </w:pPr>
      <w:r w:rsidRPr="002F1DF3">
        <w:rPr>
          <w:lang w:val="fr-FR"/>
        </w:rPr>
        <w:br/>
      </w:r>
      <w:r w:rsidRPr="002F1DF3">
        <w:rPr>
          <w:b/>
          <w:lang w:val="fr-FR"/>
        </w:rPr>
        <w:t>Revêtement de sol textile floqué en lés</w:t>
      </w:r>
      <w:r>
        <w:rPr>
          <w:b/>
          <w:lang w:val="fr-FR"/>
        </w:rPr>
        <w:t xml:space="preserve"> impression Haute Définition</w:t>
      </w:r>
      <w:r w:rsidRPr="002F1DF3">
        <w:rPr>
          <w:lang w:val="fr-FR"/>
        </w:rPr>
        <w:br/>
      </w:r>
      <w:r w:rsidRPr="002F1DF3">
        <w:rPr>
          <w:lang w:val="fr-FR"/>
        </w:rPr>
        <w:br/>
        <w:t xml:space="preserve">Fourniture et pose d’un revêtement de sol textile floqué imprimé par impression Haute Définition d’aspect velours ras en lés de 2 m de large type Flotex® </w:t>
      </w:r>
      <w:r>
        <w:rPr>
          <w:lang w:val="fr-FR"/>
        </w:rPr>
        <w:t>lab</w:t>
      </w:r>
      <w:r w:rsidRPr="002F1DF3">
        <w:rPr>
          <w:lang w:val="fr-FR"/>
        </w:rPr>
        <w:t>.</w:t>
      </w:r>
      <w:r w:rsidRPr="002F1DF3">
        <w:rPr>
          <w:lang w:val="fr-FR"/>
        </w:rPr>
        <w:br/>
      </w:r>
      <w:r w:rsidRPr="002F1DF3">
        <w:rPr>
          <w:lang w:val="fr-FR"/>
        </w:rPr>
        <w:br/>
        <w:t xml:space="preserve">Il assurera une efficacité acoustique aux bruits de chocs déclarée de </w:t>
      </w:r>
      <w:r>
        <w:t>Δ</w:t>
      </w:r>
      <w:r w:rsidRPr="002F1DF3">
        <w:rPr>
          <w:lang w:val="fr-FR"/>
        </w:rPr>
        <w:t>L</w:t>
      </w:r>
      <w:r w:rsidRPr="002F1DF3">
        <w:rPr>
          <w:vertAlign w:val="subscript"/>
          <w:lang w:val="fr-FR"/>
        </w:rPr>
        <w:t>w</w:t>
      </w:r>
      <w:r w:rsidRPr="002F1DF3">
        <w:rPr>
          <w:lang w:val="fr-FR"/>
        </w:rPr>
        <w:t xml:space="preserve"> = 21 dB.</w:t>
      </w:r>
      <w:r w:rsidRPr="002F1DF3">
        <w:rPr>
          <w:lang w:val="fr-FR"/>
        </w:rPr>
        <w:br/>
      </w:r>
      <w:r w:rsidRPr="002F1DF3">
        <w:rPr>
          <w:lang w:val="fr-FR"/>
        </w:rPr>
        <w:br/>
      </w:r>
      <w:r w:rsidR="00A60B83" w:rsidRPr="008247C0">
        <w:rPr>
          <w:lang w:val="fr-FR"/>
        </w:rPr>
        <w:t xml:space="preserve">Composé d’environ 80 millions en fibres de polyamide 6.6/m² implantées par flocage électrostatique, </w:t>
      </w:r>
      <w:r w:rsidR="00A60B83">
        <w:rPr>
          <w:lang w:val="fr-FR"/>
        </w:rPr>
        <w:t>d</w:t>
      </w:r>
      <w:r w:rsidR="00A60B83" w:rsidRPr="008247C0">
        <w:rPr>
          <w:lang w:val="fr-FR"/>
        </w:rPr>
        <w:t>e par sa composition et sa structure, le produit devra être 100 % imperméable, 100 % imputrescible, lavable à l’eau et résistant aux agents tâchant et détergents (C*).</w:t>
      </w:r>
    </w:p>
    <w:p w:rsidR="00A60B83" w:rsidRDefault="00A60B83" w:rsidP="00A60B83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>té Coral ou Nuway du fabricant</w:t>
      </w:r>
      <w:r w:rsidRPr="00E01382">
        <w:rPr>
          <w:vertAlign w:val="superscript"/>
          <w:lang w:val="fr-FR"/>
        </w:rPr>
        <w:t>(1)</w:t>
      </w:r>
      <w:r w:rsidRPr="002B1B84">
        <w:rPr>
          <w:lang w:val="fr-FR"/>
        </w:rPr>
        <w:t>).</w:t>
      </w:r>
    </w:p>
    <w:p w:rsidR="00A60B83" w:rsidRPr="00A60B83" w:rsidRDefault="00A60B83" w:rsidP="00A60B83">
      <w:pPr>
        <w:pStyle w:val="Corpsdetexte"/>
        <w:rPr>
          <w:lang w:val="fr-FR"/>
        </w:rPr>
      </w:pPr>
    </w:p>
    <w:p w:rsidR="00A60B83" w:rsidRPr="008247C0" w:rsidRDefault="00A60B83" w:rsidP="00A60B83">
      <w:pPr>
        <w:pStyle w:val="Corpsdetexte"/>
        <w:rPr>
          <w:lang w:val="fr-FR"/>
        </w:rPr>
      </w:pPr>
      <w:r w:rsidRPr="008247C0">
        <w:rPr>
          <w:b/>
          <w:lang w:val="fr-FR"/>
        </w:rPr>
        <w:t>Mode de pose</w:t>
      </w:r>
    </w:p>
    <w:p w:rsidR="00A60B83" w:rsidRPr="008247C0" w:rsidRDefault="00A60B83" w:rsidP="00A60B83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œuvre et type de colle (type </w:t>
      </w:r>
      <w:r>
        <w:rPr>
          <w:lang w:val="fr-FR"/>
        </w:rPr>
        <w:t>622 eurostar tack</w:t>
      </w:r>
      <w:r w:rsidRPr="008247C0">
        <w:rPr>
          <w:lang w:val="fr-FR"/>
        </w:rPr>
        <w:t>) suivant préconisations du fabricant et dans le respect du NF DTU 53.1.</w:t>
      </w:r>
    </w:p>
    <w:p w:rsidR="00A60B83" w:rsidRPr="008247C0" w:rsidRDefault="00A60B83" w:rsidP="00A60B83">
      <w:pPr>
        <w:pStyle w:val="Compact"/>
        <w:rPr>
          <w:lang w:val="fr-FR"/>
        </w:rPr>
      </w:pPr>
      <w:r w:rsidRPr="008247C0">
        <w:rPr>
          <w:lang w:val="fr-FR"/>
        </w:rPr>
        <w:t>En fonction de la classification UPEC des locaux du CSTB et de la nature du support l’Entreprise devra utiliser les méthodologies de mise en œuvre qu’implique le classement E. </w:t>
      </w:r>
    </w:p>
    <w:p w:rsidR="00A60B83" w:rsidRPr="008247C0" w:rsidRDefault="00A60B83" w:rsidP="00A60B83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A60B83" w:rsidRPr="008247C0" w:rsidRDefault="00A60B83" w:rsidP="00A60B83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A60B83" w:rsidRPr="008247C0" w:rsidRDefault="00A60B83" w:rsidP="00A60B83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A60B83" w:rsidRPr="008247C0" w:rsidRDefault="00A60B83" w:rsidP="00A60B83">
      <w:pPr>
        <w:pStyle w:val="Compact"/>
        <w:rPr>
          <w:lang w:val="fr-FR"/>
        </w:rPr>
      </w:pPr>
      <w:r w:rsidRPr="008247C0">
        <w:rPr>
          <w:lang w:val="fr-FR"/>
        </w:rPr>
        <w:t xml:space="preserve">L’entreprise installera les compléments de finition utiles disponibles auprès du fabricant : plinthes FLOTEX </w:t>
      </w:r>
      <w:r>
        <w:rPr>
          <w:lang w:val="fr-FR"/>
        </w:rPr>
        <w:t>BORDERS</w:t>
      </w:r>
      <w:r w:rsidRPr="008247C0">
        <w:rPr>
          <w:lang w:val="fr-FR"/>
        </w:rPr>
        <w:t>, plinthes complètes ou plinthes décoratives PVC.</w:t>
      </w:r>
      <w:bookmarkStart w:id="1" w:name="_GoBack"/>
      <w:bookmarkEnd w:id="1"/>
      <w:r w:rsidRPr="008247C0">
        <w:rPr>
          <w:lang w:val="fr-FR"/>
        </w:rPr>
        <w:br/>
      </w:r>
    </w:p>
    <w:p w:rsidR="00A60B83" w:rsidRPr="00A60B83" w:rsidRDefault="00A60B83" w:rsidP="00A60B83">
      <w:pPr>
        <w:pStyle w:val="Compact"/>
        <w:rPr>
          <w:b/>
          <w:bCs/>
          <w:lang w:val="fr-FR"/>
        </w:rPr>
      </w:pPr>
      <w:r w:rsidRPr="00A60B83">
        <w:rPr>
          <w:b/>
          <w:bCs/>
          <w:lang w:val="fr-FR"/>
        </w:rPr>
        <w:t>Entretien</w:t>
      </w:r>
    </w:p>
    <w:p w:rsidR="00A60B83" w:rsidRPr="008247C0" w:rsidRDefault="00A60B83" w:rsidP="00A60B83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A60B83" w:rsidRDefault="00A60B83" w:rsidP="00A60B83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0D465A" w:rsidRPr="002F1DF3" w:rsidRDefault="00A60B83" w:rsidP="00A60B83">
      <w:pPr>
        <w:pStyle w:val="FirstParagraph"/>
        <w:rPr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L’extension de garantie peut s’appliquer à partir du 2e ML de Tapis de Propreté Coral</w:t>
      </w:r>
      <w:r w:rsidRPr="007F70F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ou de la mise en place d’un système Nuway</w:t>
      </w:r>
      <w:r w:rsidRPr="007F70F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selon trafic (voir conditions sur www.forbo-flooring.fr).</w:t>
      </w:r>
    </w:p>
    <w:sectPr w:rsidR="000D465A" w:rsidRPr="002F1DF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129E" w:rsidRDefault="00D1129E">
      <w:pPr>
        <w:spacing w:after="0"/>
      </w:pPr>
      <w:r>
        <w:separator/>
      </w:r>
    </w:p>
  </w:endnote>
  <w:endnote w:type="continuationSeparator" w:id="0">
    <w:p w:rsidR="00D1129E" w:rsidRDefault="00D112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129E" w:rsidRDefault="00D1129E">
      <w:r>
        <w:separator/>
      </w:r>
    </w:p>
  </w:footnote>
  <w:footnote w:type="continuationSeparator" w:id="0">
    <w:p w:rsidR="00D1129E" w:rsidRDefault="00D11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D8698F"/>
    <w:multiLevelType w:val="multilevel"/>
    <w:tmpl w:val="E9D2D4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9C86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A47715"/>
    <w:multiLevelType w:val="multilevel"/>
    <w:tmpl w:val="D4DED6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465A"/>
    <w:rsid w:val="001D788A"/>
    <w:rsid w:val="00200536"/>
    <w:rsid w:val="002F1DF3"/>
    <w:rsid w:val="004E29B3"/>
    <w:rsid w:val="00590D07"/>
    <w:rsid w:val="00784D58"/>
    <w:rsid w:val="008D6863"/>
    <w:rsid w:val="00A60B83"/>
    <w:rsid w:val="00B86B75"/>
    <w:rsid w:val="00BC48D5"/>
    <w:rsid w:val="00C36279"/>
    <w:rsid w:val="00D1129E"/>
    <w:rsid w:val="00E315A3"/>
    <w:rsid w:val="00F74E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7D38DB"/>
  <w15:docId w15:val="{89694B4B-2155-468A-B3E1-9F045AEA9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A9AE959CDDB4AB758CB99DE70C544" ma:contentTypeVersion="0" ma:contentTypeDescription="Create a new document." ma:contentTypeScope="" ma:versionID="ddc14f4ba204ce68939f2f7c32d38c82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F239D387-8C36-40C6-ADA2-A93EE9C31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41B5B2C2-F942-4E66-8581-88C9364866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707547-AAA7-40CB-B01E-57C95974B031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9</Words>
  <Characters>1701</Characters>
  <Application>Microsoft Office Word</Application>
  <DocSecurity>0</DocSecurity>
  <Lines>14</Lines>
  <Paragraphs>4</Paragraphs>
  <ScaleCrop>false</ScaleCrop>
  <Company>Forbo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ia Debernardy</dc:creator>
  <cp:lastModifiedBy>Balle-Coureau Beatrice</cp:lastModifiedBy>
  <cp:revision>3</cp:revision>
  <dcterms:created xsi:type="dcterms:W3CDTF">2020-09-21T07:56:00Z</dcterms:created>
  <dcterms:modified xsi:type="dcterms:W3CDTF">2020-09-21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A9AE959CDDB4AB758CB99DE70C544</vt:lpwstr>
  </property>
</Properties>
</file>